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A05A21" w14:textId="2D5F0A71" w:rsidR="009C4476" w:rsidRPr="00890C79" w:rsidRDefault="00EC136B" w:rsidP="00890C79">
      <w:pPr>
        <w:pStyle w:val="berschrift2"/>
        <w:spacing w:line="360" w:lineRule="auto"/>
        <w:rPr>
          <w:kern w:val="0"/>
          <w:lang w:val="en-US"/>
          <w14:ligatures w14:val="none"/>
        </w:rPr>
      </w:pPr>
      <w:r>
        <w:rPr>
          <w:kern w:val="0"/>
          <w:lang w:val="en-US"/>
          <w14:ligatures w14:val="none"/>
        </w:rPr>
        <w:t xml:space="preserve">SMART - Additional File </w:t>
      </w:r>
      <w:r w:rsidR="00DC4346">
        <w:rPr>
          <w:kern w:val="0"/>
          <w:lang w:val="en-US"/>
          <w14:ligatures w14:val="none"/>
        </w:rPr>
        <w:t>8</w:t>
      </w:r>
    </w:p>
    <w:tbl>
      <w:tblPr>
        <w:tblStyle w:val="Tabellenraster"/>
        <w:tblW w:w="5000" w:type="pct"/>
        <w:tblLook w:val="04A0" w:firstRow="1" w:lastRow="0" w:firstColumn="1" w:lastColumn="0" w:noHBand="0" w:noVBand="1"/>
      </w:tblPr>
      <w:tblGrid>
        <w:gridCol w:w="1639"/>
        <w:gridCol w:w="711"/>
        <w:gridCol w:w="711"/>
        <w:gridCol w:w="711"/>
        <w:gridCol w:w="710"/>
        <w:gridCol w:w="710"/>
        <w:gridCol w:w="710"/>
        <w:gridCol w:w="817"/>
        <w:gridCol w:w="817"/>
        <w:gridCol w:w="710"/>
        <w:gridCol w:w="816"/>
      </w:tblGrid>
      <w:tr w:rsidR="00890C79" w:rsidRPr="00890C79" w14:paraId="7AE173ED" w14:textId="77777777" w:rsidTr="00890C79">
        <w:tc>
          <w:tcPr>
            <w:tcW w:w="904" w:type="pct"/>
          </w:tcPr>
          <w:p w14:paraId="7B53BAC6" w14:textId="77777777" w:rsidR="00890C79" w:rsidRPr="00890C79" w:rsidRDefault="00890C79" w:rsidP="00890C79">
            <w:pPr>
              <w:pStyle w:val="Compact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Parameter [unit]</w:t>
            </w:r>
          </w:p>
        </w:tc>
        <w:tc>
          <w:tcPr>
            <w:tcW w:w="392" w:type="pct"/>
          </w:tcPr>
          <w:p w14:paraId="56313E0E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1</w:t>
            </w:r>
          </w:p>
        </w:tc>
        <w:tc>
          <w:tcPr>
            <w:tcW w:w="392" w:type="pct"/>
          </w:tcPr>
          <w:p w14:paraId="3A269027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2</w:t>
            </w:r>
          </w:p>
        </w:tc>
        <w:tc>
          <w:tcPr>
            <w:tcW w:w="392" w:type="pct"/>
          </w:tcPr>
          <w:p w14:paraId="747505AD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3</w:t>
            </w:r>
          </w:p>
        </w:tc>
        <w:tc>
          <w:tcPr>
            <w:tcW w:w="392" w:type="pct"/>
          </w:tcPr>
          <w:p w14:paraId="4867B210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4</w:t>
            </w:r>
          </w:p>
        </w:tc>
        <w:tc>
          <w:tcPr>
            <w:tcW w:w="392" w:type="pct"/>
          </w:tcPr>
          <w:p w14:paraId="4D26DF29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5</w:t>
            </w:r>
          </w:p>
        </w:tc>
        <w:tc>
          <w:tcPr>
            <w:tcW w:w="392" w:type="pct"/>
          </w:tcPr>
          <w:p w14:paraId="674C0F71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6</w:t>
            </w:r>
          </w:p>
        </w:tc>
        <w:tc>
          <w:tcPr>
            <w:tcW w:w="451" w:type="pct"/>
          </w:tcPr>
          <w:p w14:paraId="6BF9634D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7</w:t>
            </w:r>
          </w:p>
        </w:tc>
        <w:tc>
          <w:tcPr>
            <w:tcW w:w="451" w:type="pct"/>
          </w:tcPr>
          <w:p w14:paraId="59636779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8</w:t>
            </w:r>
          </w:p>
        </w:tc>
        <w:tc>
          <w:tcPr>
            <w:tcW w:w="392" w:type="pct"/>
          </w:tcPr>
          <w:p w14:paraId="55857961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9</w:t>
            </w:r>
          </w:p>
        </w:tc>
        <w:tc>
          <w:tcPr>
            <w:tcW w:w="450" w:type="pct"/>
          </w:tcPr>
          <w:p w14:paraId="7C8E51B4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10</w:t>
            </w:r>
          </w:p>
        </w:tc>
      </w:tr>
      <w:tr w:rsidR="00890C79" w:rsidRPr="00890C79" w14:paraId="4AC85D31" w14:textId="77777777" w:rsidTr="00890C79">
        <w:tc>
          <w:tcPr>
            <w:tcW w:w="904" w:type="pct"/>
          </w:tcPr>
          <w:p w14:paraId="36294FF2" w14:textId="77777777" w:rsidR="00890C79" w:rsidRPr="00890C79" w:rsidRDefault="00890C79" w:rsidP="00890C79">
            <w:pPr>
              <w:pStyle w:val="Compact"/>
              <w:rPr>
                <w:sz w:val="20"/>
                <w:szCs w:val="20"/>
              </w:rPr>
            </w:pPr>
            <w:r w:rsidRPr="00890C79">
              <w:rPr>
                <w:rFonts w:eastAsia="Arial"/>
                <w:i/>
                <w:iCs/>
                <w:sz w:val="20"/>
                <w:szCs w:val="20"/>
              </w:rPr>
              <w:t>V</w:t>
            </w:r>
            <w:r w:rsidRPr="00890C79">
              <w:rPr>
                <w:rFonts w:eastAsia="Arial"/>
                <w:i/>
                <w:iCs/>
                <w:sz w:val="20"/>
                <w:szCs w:val="20"/>
                <w:vertAlign w:val="subscript"/>
              </w:rPr>
              <w:t>T</w:t>
            </w:r>
            <w:r w:rsidRPr="00890C79">
              <w:rPr>
                <w:rFonts w:eastAsia="Arial"/>
                <w:i/>
                <w:iCs/>
                <w:sz w:val="20"/>
                <w:szCs w:val="20"/>
              </w:rPr>
              <w:t xml:space="preserve"> [l]</w:t>
            </w:r>
          </w:p>
        </w:tc>
        <w:tc>
          <w:tcPr>
            <w:tcW w:w="392" w:type="pct"/>
          </w:tcPr>
          <w:p w14:paraId="69ECD2B3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041</w:t>
            </w:r>
          </w:p>
          <w:p w14:paraId="3D5C0A6C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392" w:type="pct"/>
          </w:tcPr>
          <w:p w14:paraId="0F08B292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073</w:t>
            </w:r>
          </w:p>
          <w:p w14:paraId="5BB73CA4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392" w:type="pct"/>
          </w:tcPr>
          <w:p w14:paraId="1F9E42DC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026</w:t>
            </w:r>
          </w:p>
          <w:p w14:paraId="1577BF40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392" w:type="pct"/>
          </w:tcPr>
          <w:p w14:paraId="2DF0BF1C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022</w:t>
            </w:r>
          </w:p>
          <w:p w14:paraId="07E06C3E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392" w:type="pct"/>
          </w:tcPr>
          <w:p w14:paraId="47A53C8C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005</w:t>
            </w:r>
          </w:p>
          <w:p w14:paraId="29109F47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1)</w:t>
            </w:r>
          </w:p>
        </w:tc>
        <w:tc>
          <w:tcPr>
            <w:tcW w:w="392" w:type="pct"/>
          </w:tcPr>
          <w:p w14:paraId="7DBB2727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039</w:t>
            </w:r>
          </w:p>
          <w:p w14:paraId="0FDA047F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451" w:type="pct"/>
          </w:tcPr>
          <w:p w14:paraId="39EB433F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032</w:t>
            </w:r>
          </w:p>
          <w:p w14:paraId="117F89D4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451" w:type="pct"/>
          </w:tcPr>
          <w:p w14:paraId="64D7377F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051</w:t>
            </w:r>
          </w:p>
          <w:p w14:paraId="2F78E6CB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392" w:type="pct"/>
          </w:tcPr>
          <w:p w14:paraId="4C3AC38D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078</w:t>
            </w:r>
          </w:p>
          <w:p w14:paraId="056CCED8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450" w:type="pct"/>
          </w:tcPr>
          <w:p w14:paraId="3A47E70C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080</w:t>
            </w:r>
          </w:p>
          <w:p w14:paraId="73778223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</w:tr>
      <w:tr w:rsidR="00890C79" w:rsidRPr="00890C79" w14:paraId="2EB65A60" w14:textId="77777777" w:rsidTr="00890C79">
        <w:tc>
          <w:tcPr>
            <w:tcW w:w="904" w:type="pct"/>
          </w:tcPr>
          <w:p w14:paraId="03AC10F9" w14:textId="77777777" w:rsidR="00890C79" w:rsidRPr="00890C79" w:rsidRDefault="00890C79" w:rsidP="00890C79">
            <w:pPr>
              <w:pStyle w:val="Compact"/>
              <w:rPr>
                <w:sz w:val="20"/>
                <w:szCs w:val="20"/>
              </w:rPr>
            </w:pPr>
            <w:proofErr w:type="spellStart"/>
            <w:r w:rsidRPr="00890C79">
              <w:rPr>
                <w:rFonts w:eastAsia="Arial"/>
                <w:i/>
                <w:iCs/>
                <w:sz w:val="20"/>
                <w:szCs w:val="20"/>
              </w:rPr>
              <w:t>ΔP</w:t>
            </w:r>
            <w:r w:rsidRPr="00890C79">
              <w:rPr>
                <w:rFonts w:eastAsia="Arial"/>
                <w:i/>
                <w:iCs/>
                <w:sz w:val="20"/>
                <w:szCs w:val="20"/>
                <w:vertAlign w:val="subscript"/>
              </w:rPr>
              <w:t>aw</w:t>
            </w:r>
            <w:proofErr w:type="spellEnd"/>
            <w:r w:rsidRPr="00890C79">
              <w:rPr>
                <w:rFonts w:eastAsia="Arial"/>
                <w:i/>
                <w:iCs/>
                <w:sz w:val="20"/>
                <w:szCs w:val="20"/>
              </w:rPr>
              <w:t xml:space="preserve"> [mbar]</w:t>
            </w:r>
          </w:p>
        </w:tc>
        <w:tc>
          <w:tcPr>
            <w:tcW w:w="392" w:type="pct"/>
          </w:tcPr>
          <w:p w14:paraId="7B13D0B5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1.222</w:t>
            </w:r>
          </w:p>
          <w:p w14:paraId="423AAF0F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2)</w:t>
            </w:r>
          </w:p>
        </w:tc>
        <w:tc>
          <w:tcPr>
            <w:tcW w:w="392" w:type="pct"/>
          </w:tcPr>
          <w:p w14:paraId="605A9D4D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1.084</w:t>
            </w:r>
          </w:p>
          <w:p w14:paraId="0F517E6C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2)</w:t>
            </w:r>
          </w:p>
        </w:tc>
        <w:tc>
          <w:tcPr>
            <w:tcW w:w="392" w:type="pct"/>
          </w:tcPr>
          <w:p w14:paraId="446BBAD8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1.565</w:t>
            </w:r>
          </w:p>
          <w:p w14:paraId="73EBC07D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2)</w:t>
            </w:r>
          </w:p>
        </w:tc>
        <w:tc>
          <w:tcPr>
            <w:tcW w:w="392" w:type="pct"/>
          </w:tcPr>
          <w:p w14:paraId="36447B50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1.110</w:t>
            </w:r>
          </w:p>
          <w:p w14:paraId="7C3B884C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2)</w:t>
            </w:r>
          </w:p>
        </w:tc>
        <w:tc>
          <w:tcPr>
            <w:tcW w:w="392" w:type="pct"/>
          </w:tcPr>
          <w:p w14:paraId="12E8BC74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</w:p>
        </w:tc>
        <w:tc>
          <w:tcPr>
            <w:tcW w:w="392" w:type="pct"/>
          </w:tcPr>
          <w:p w14:paraId="059276C0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1.620</w:t>
            </w:r>
          </w:p>
          <w:p w14:paraId="5EE25799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2)</w:t>
            </w:r>
          </w:p>
        </w:tc>
        <w:tc>
          <w:tcPr>
            <w:tcW w:w="451" w:type="pct"/>
          </w:tcPr>
          <w:p w14:paraId="2C477D19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1.194</w:t>
            </w:r>
          </w:p>
          <w:p w14:paraId="4D96ECDE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2)</w:t>
            </w:r>
          </w:p>
        </w:tc>
        <w:tc>
          <w:tcPr>
            <w:tcW w:w="451" w:type="pct"/>
          </w:tcPr>
          <w:p w14:paraId="3209D0BF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2.035</w:t>
            </w:r>
          </w:p>
          <w:p w14:paraId="3D9A0FE5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2)</w:t>
            </w:r>
          </w:p>
        </w:tc>
        <w:tc>
          <w:tcPr>
            <w:tcW w:w="392" w:type="pct"/>
          </w:tcPr>
          <w:p w14:paraId="5A609C3B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295</w:t>
            </w:r>
          </w:p>
          <w:p w14:paraId="47566DAF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2)</w:t>
            </w:r>
          </w:p>
        </w:tc>
        <w:tc>
          <w:tcPr>
            <w:tcW w:w="450" w:type="pct"/>
          </w:tcPr>
          <w:p w14:paraId="59BA9BC7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1.118</w:t>
            </w:r>
          </w:p>
          <w:p w14:paraId="66F70CE3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2)</w:t>
            </w:r>
          </w:p>
        </w:tc>
      </w:tr>
      <w:tr w:rsidR="00890C79" w:rsidRPr="00890C79" w14:paraId="50DDB80D" w14:textId="77777777" w:rsidTr="00890C79">
        <w:tc>
          <w:tcPr>
            <w:tcW w:w="904" w:type="pct"/>
          </w:tcPr>
          <w:p w14:paraId="24B5DCA9" w14:textId="77777777" w:rsidR="00890C79" w:rsidRPr="00890C79" w:rsidRDefault="00890C79" w:rsidP="00890C79">
            <w:pPr>
              <w:pStyle w:val="Compact"/>
              <w:rPr>
                <w:sz w:val="20"/>
                <w:szCs w:val="20"/>
              </w:rPr>
            </w:pPr>
            <w:proofErr w:type="spellStart"/>
            <w:r w:rsidRPr="00890C79">
              <w:rPr>
                <w:rFonts w:eastAsia="Arial"/>
                <w:i/>
                <w:iCs/>
                <w:sz w:val="20"/>
                <w:szCs w:val="20"/>
              </w:rPr>
              <w:t>P</w:t>
            </w:r>
            <w:r w:rsidRPr="00890C79">
              <w:rPr>
                <w:rFonts w:eastAsia="Arial"/>
                <w:i/>
                <w:iCs/>
                <w:sz w:val="20"/>
                <w:szCs w:val="20"/>
                <w:vertAlign w:val="subscript"/>
              </w:rPr>
              <w:t>tp,ee</w:t>
            </w:r>
            <w:proofErr w:type="spellEnd"/>
            <w:r w:rsidRPr="00890C79">
              <w:rPr>
                <w:rFonts w:eastAsia="Arial"/>
                <w:i/>
                <w:iCs/>
                <w:sz w:val="20"/>
                <w:szCs w:val="20"/>
              </w:rPr>
              <w:t xml:space="preserve"> [mbar]</w:t>
            </w:r>
          </w:p>
        </w:tc>
        <w:tc>
          <w:tcPr>
            <w:tcW w:w="392" w:type="pct"/>
          </w:tcPr>
          <w:p w14:paraId="6FDEF351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3.496</w:t>
            </w:r>
          </w:p>
          <w:p w14:paraId="572965E8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392" w:type="pct"/>
          </w:tcPr>
          <w:p w14:paraId="6A375C4E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1.763</w:t>
            </w:r>
          </w:p>
          <w:p w14:paraId="68DD132C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392" w:type="pct"/>
          </w:tcPr>
          <w:p w14:paraId="04355BF9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927</w:t>
            </w:r>
          </w:p>
          <w:p w14:paraId="0E1622E5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392" w:type="pct"/>
          </w:tcPr>
          <w:p w14:paraId="024570F4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–</w:t>
            </w:r>
          </w:p>
        </w:tc>
        <w:tc>
          <w:tcPr>
            <w:tcW w:w="392" w:type="pct"/>
          </w:tcPr>
          <w:p w14:paraId="3D0AF83D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909</w:t>
            </w:r>
          </w:p>
          <w:p w14:paraId="68E20D75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1)</w:t>
            </w:r>
          </w:p>
        </w:tc>
        <w:tc>
          <w:tcPr>
            <w:tcW w:w="392" w:type="pct"/>
          </w:tcPr>
          <w:p w14:paraId="432B356B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2.249</w:t>
            </w:r>
          </w:p>
          <w:p w14:paraId="6BAD23A2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451" w:type="pct"/>
          </w:tcPr>
          <w:p w14:paraId="6C3CEEEA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1.733</w:t>
            </w:r>
          </w:p>
          <w:p w14:paraId="78A68AF4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451" w:type="pct"/>
          </w:tcPr>
          <w:p w14:paraId="282DADE6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1.325</w:t>
            </w:r>
          </w:p>
          <w:p w14:paraId="7B7522BF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392" w:type="pct"/>
          </w:tcPr>
          <w:p w14:paraId="57C3038E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1.566</w:t>
            </w:r>
          </w:p>
          <w:p w14:paraId="6F6C3653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450" w:type="pct"/>
          </w:tcPr>
          <w:p w14:paraId="256D02E4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1.034</w:t>
            </w:r>
          </w:p>
          <w:p w14:paraId="6214BE84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</w:tr>
      <w:tr w:rsidR="00890C79" w:rsidRPr="00890C79" w14:paraId="51E5764E" w14:textId="77777777" w:rsidTr="00890C79">
        <w:tc>
          <w:tcPr>
            <w:tcW w:w="904" w:type="pct"/>
          </w:tcPr>
          <w:p w14:paraId="64EAAC5A" w14:textId="77777777" w:rsidR="00890C79" w:rsidRPr="00890C79" w:rsidRDefault="00890C79" w:rsidP="00890C79">
            <w:pPr>
              <w:pStyle w:val="Compact"/>
              <w:rPr>
                <w:sz w:val="20"/>
                <w:szCs w:val="20"/>
              </w:rPr>
            </w:pPr>
            <w:proofErr w:type="spellStart"/>
            <w:r w:rsidRPr="00890C79">
              <w:rPr>
                <w:rFonts w:eastAsia="Arial"/>
                <w:i/>
                <w:iCs/>
                <w:sz w:val="20"/>
                <w:szCs w:val="20"/>
              </w:rPr>
              <w:t>F</w:t>
            </w:r>
            <w:r w:rsidRPr="00890C79">
              <w:rPr>
                <w:rFonts w:eastAsia="Arial"/>
                <w:i/>
                <w:iCs/>
                <w:sz w:val="20"/>
                <w:szCs w:val="20"/>
                <w:vertAlign w:val="subscript"/>
              </w:rPr>
              <w:t>left</w:t>
            </w:r>
            <w:proofErr w:type="spellEnd"/>
            <w:r w:rsidRPr="00890C79">
              <w:rPr>
                <w:rFonts w:eastAsia="Arial"/>
                <w:i/>
                <w:iCs/>
                <w:sz w:val="20"/>
                <w:szCs w:val="20"/>
              </w:rPr>
              <w:t xml:space="preserve"> [%]</w:t>
            </w:r>
          </w:p>
        </w:tc>
        <w:tc>
          <w:tcPr>
            <w:tcW w:w="392" w:type="pct"/>
          </w:tcPr>
          <w:p w14:paraId="19E2EC89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4.751</w:t>
            </w:r>
          </w:p>
          <w:p w14:paraId="31991691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392" w:type="pct"/>
          </w:tcPr>
          <w:p w14:paraId="59038780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5.163</w:t>
            </w:r>
          </w:p>
          <w:p w14:paraId="777216A2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392" w:type="pct"/>
          </w:tcPr>
          <w:p w14:paraId="6EDB3C96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–</w:t>
            </w:r>
          </w:p>
        </w:tc>
        <w:tc>
          <w:tcPr>
            <w:tcW w:w="392" w:type="pct"/>
          </w:tcPr>
          <w:p w14:paraId="6BB02A5F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–</w:t>
            </w:r>
          </w:p>
        </w:tc>
        <w:tc>
          <w:tcPr>
            <w:tcW w:w="392" w:type="pct"/>
          </w:tcPr>
          <w:p w14:paraId="60565D4B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1.085</w:t>
            </w:r>
          </w:p>
          <w:p w14:paraId="6C45FDE7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1)</w:t>
            </w:r>
          </w:p>
        </w:tc>
        <w:tc>
          <w:tcPr>
            <w:tcW w:w="392" w:type="pct"/>
          </w:tcPr>
          <w:p w14:paraId="542A8A31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–</w:t>
            </w:r>
          </w:p>
        </w:tc>
        <w:tc>
          <w:tcPr>
            <w:tcW w:w="451" w:type="pct"/>
          </w:tcPr>
          <w:p w14:paraId="7F045CA1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7.662</w:t>
            </w:r>
          </w:p>
          <w:p w14:paraId="65627CBB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451" w:type="pct"/>
          </w:tcPr>
          <w:p w14:paraId="0E57EF86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3.213</w:t>
            </w:r>
          </w:p>
          <w:p w14:paraId="5E8C9622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392" w:type="pct"/>
          </w:tcPr>
          <w:p w14:paraId="526887DE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4.288</w:t>
            </w:r>
          </w:p>
          <w:p w14:paraId="0F31309C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450" w:type="pct"/>
          </w:tcPr>
          <w:p w14:paraId="6D2285CB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5.643</w:t>
            </w:r>
          </w:p>
          <w:p w14:paraId="6073B4A1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</w:tr>
      <w:tr w:rsidR="00890C79" w:rsidRPr="00890C79" w14:paraId="00511F8F" w14:textId="77777777" w:rsidTr="00890C79">
        <w:tc>
          <w:tcPr>
            <w:tcW w:w="904" w:type="pct"/>
          </w:tcPr>
          <w:p w14:paraId="6AF864CD" w14:textId="77777777" w:rsidR="00890C79" w:rsidRPr="00890C79" w:rsidRDefault="00890C79" w:rsidP="00890C79">
            <w:pPr>
              <w:pStyle w:val="Compact"/>
              <w:rPr>
                <w:sz w:val="20"/>
                <w:szCs w:val="20"/>
              </w:rPr>
            </w:pPr>
            <w:proofErr w:type="spellStart"/>
            <w:r w:rsidRPr="00890C79">
              <w:rPr>
                <w:rFonts w:eastAsia="Arial"/>
                <w:i/>
                <w:iCs/>
                <w:sz w:val="20"/>
                <w:szCs w:val="20"/>
              </w:rPr>
              <w:t>F</w:t>
            </w:r>
            <w:r w:rsidRPr="00890C79">
              <w:rPr>
                <w:rFonts w:eastAsia="Arial"/>
                <w:i/>
                <w:iCs/>
                <w:sz w:val="20"/>
                <w:szCs w:val="20"/>
                <w:vertAlign w:val="subscript"/>
              </w:rPr>
              <w:t>dorsal</w:t>
            </w:r>
            <w:proofErr w:type="spellEnd"/>
            <w:r w:rsidRPr="00890C79">
              <w:rPr>
                <w:rFonts w:eastAsia="Arial"/>
                <w:i/>
                <w:iCs/>
                <w:sz w:val="20"/>
                <w:szCs w:val="20"/>
              </w:rPr>
              <w:t xml:space="preserve"> [%]</w:t>
            </w:r>
          </w:p>
        </w:tc>
        <w:tc>
          <w:tcPr>
            <w:tcW w:w="392" w:type="pct"/>
          </w:tcPr>
          <w:p w14:paraId="563FFDD7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1.157</w:t>
            </w:r>
          </w:p>
          <w:p w14:paraId="6FF9F433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392" w:type="pct"/>
          </w:tcPr>
          <w:p w14:paraId="631A3339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5.453</w:t>
            </w:r>
          </w:p>
          <w:p w14:paraId="7F2C04B8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392" w:type="pct"/>
          </w:tcPr>
          <w:p w14:paraId="56BE0014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–</w:t>
            </w:r>
          </w:p>
        </w:tc>
        <w:tc>
          <w:tcPr>
            <w:tcW w:w="392" w:type="pct"/>
          </w:tcPr>
          <w:p w14:paraId="5215D50F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–</w:t>
            </w:r>
          </w:p>
        </w:tc>
        <w:tc>
          <w:tcPr>
            <w:tcW w:w="392" w:type="pct"/>
          </w:tcPr>
          <w:p w14:paraId="2A9B7977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310</w:t>
            </w:r>
          </w:p>
          <w:p w14:paraId="298F9BFB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1)</w:t>
            </w:r>
          </w:p>
        </w:tc>
        <w:tc>
          <w:tcPr>
            <w:tcW w:w="392" w:type="pct"/>
          </w:tcPr>
          <w:p w14:paraId="055FA62F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–</w:t>
            </w:r>
          </w:p>
        </w:tc>
        <w:tc>
          <w:tcPr>
            <w:tcW w:w="451" w:type="pct"/>
          </w:tcPr>
          <w:p w14:paraId="4176FCD1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12.623</w:t>
            </w:r>
          </w:p>
          <w:p w14:paraId="0CCDAA0E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451" w:type="pct"/>
          </w:tcPr>
          <w:p w14:paraId="4901A38B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16.219</w:t>
            </w:r>
          </w:p>
          <w:p w14:paraId="5EEBD7C6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392" w:type="pct"/>
          </w:tcPr>
          <w:p w14:paraId="18C19D53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9.376</w:t>
            </w:r>
          </w:p>
          <w:p w14:paraId="56BD3D30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450" w:type="pct"/>
          </w:tcPr>
          <w:p w14:paraId="34E13195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18.415</w:t>
            </w:r>
          </w:p>
          <w:p w14:paraId="3E37DE1F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</w:tr>
      <w:tr w:rsidR="00890C79" w:rsidRPr="00890C79" w14:paraId="2FD9A1C5" w14:textId="77777777" w:rsidTr="00890C79">
        <w:tc>
          <w:tcPr>
            <w:tcW w:w="904" w:type="pct"/>
          </w:tcPr>
          <w:p w14:paraId="433471B0" w14:textId="77777777" w:rsidR="00890C79" w:rsidRPr="00890C79" w:rsidRDefault="00890C79" w:rsidP="00890C79">
            <w:pPr>
              <w:pStyle w:val="Compact"/>
              <w:rPr>
                <w:sz w:val="20"/>
                <w:szCs w:val="20"/>
              </w:rPr>
            </w:pPr>
            <w:proofErr w:type="spellStart"/>
            <w:r w:rsidRPr="00890C79">
              <w:rPr>
                <w:rFonts w:eastAsia="Arial"/>
                <w:i/>
                <w:iCs/>
                <w:sz w:val="20"/>
                <w:szCs w:val="20"/>
              </w:rPr>
              <w:t>CoV</w:t>
            </w:r>
            <w:r w:rsidRPr="00890C79">
              <w:rPr>
                <w:rFonts w:eastAsia="Arial"/>
                <w:i/>
                <w:iCs/>
                <w:sz w:val="20"/>
                <w:szCs w:val="20"/>
                <w:vertAlign w:val="subscript"/>
              </w:rPr>
              <w:t>rl</w:t>
            </w:r>
            <w:proofErr w:type="spellEnd"/>
            <w:r w:rsidRPr="00890C79">
              <w:rPr>
                <w:rFonts w:eastAsia="Arial"/>
                <w:i/>
                <w:iCs/>
                <w:sz w:val="20"/>
                <w:szCs w:val="20"/>
              </w:rPr>
              <w:t xml:space="preserve"> [–]</w:t>
            </w:r>
          </w:p>
        </w:tc>
        <w:tc>
          <w:tcPr>
            <w:tcW w:w="392" w:type="pct"/>
          </w:tcPr>
          <w:p w14:paraId="4DFA4461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026</w:t>
            </w:r>
          </w:p>
          <w:p w14:paraId="151E247E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392" w:type="pct"/>
          </w:tcPr>
          <w:p w14:paraId="406AB4CA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031</w:t>
            </w:r>
          </w:p>
          <w:p w14:paraId="58A67A01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392" w:type="pct"/>
          </w:tcPr>
          <w:p w14:paraId="05A3634A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–</w:t>
            </w:r>
          </w:p>
        </w:tc>
        <w:tc>
          <w:tcPr>
            <w:tcW w:w="392" w:type="pct"/>
          </w:tcPr>
          <w:p w14:paraId="6824C913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–</w:t>
            </w:r>
          </w:p>
        </w:tc>
        <w:tc>
          <w:tcPr>
            <w:tcW w:w="392" w:type="pct"/>
          </w:tcPr>
          <w:p w14:paraId="6642CAC5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003</w:t>
            </w:r>
          </w:p>
          <w:p w14:paraId="2B69E4D9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1)</w:t>
            </w:r>
          </w:p>
        </w:tc>
        <w:tc>
          <w:tcPr>
            <w:tcW w:w="392" w:type="pct"/>
          </w:tcPr>
          <w:p w14:paraId="187D2749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–</w:t>
            </w:r>
          </w:p>
        </w:tc>
        <w:tc>
          <w:tcPr>
            <w:tcW w:w="451" w:type="pct"/>
          </w:tcPr>
          <w:p w14:paraId="1458D5D1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035</w:t>
            </w:r>
          </w:p>
          <w:p w14:paraId="2F0F728B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451" w:type="pct"/>
          </w:tcPr>
          <w:p w14:paraId="7EA9FA23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010</w:t>
            </w:r>
          </w:p>
          <w:p w14:paraId="59EE0108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392" w:type="pct"/>
          </w:tcPr>
          <w:p w14:paraId="1AAA748A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018</w:t>
            </w:r>
          </w:p>
          <w:p w14:paraId="18458370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450" w:type="pct"/>
          </w:tcPr>
          <w:p w14:paraId="3DD02718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031</w:t>
            </w:r>
          </w:p>
          <w:p w14:paraId="7578A187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</w:tr>
      <w:tr w:rsidR="00890C79" w:rsidRPr="00890C79" w14:paraId="2BD989B4" w14:textId="77777777" w:rsidTr="00890C79">
        <w:tc>
          <w:tcPr>
            <w:tcW w:w="904" w:type="pct"/>
          </w:tcPr>
          <w:p w14:paraId="4B1FC16E" w14:textId="77777777" w:rsidR="00890C79" w:rsidRPr="00890C79" w:rsidRDefault="00890C79" w:rsidP="00890C79">
            <w:pPr>
              <w:pStyle w:val="Compact"/>
              <w:rPr>
                <w:sz w:val="20"/>
                <w:szCs w:val="20"/>
              </w:rPr>
            </w:pPr>
            <w:proofErr w:type="spellStart"/>
            <w:r w:rsidRPr="00890C79">
              <w:rPr>
                <w:rFonts w:eastAsia="Arial"/>
                <w:i/>
                <w:iCs/>
                <w:sz w:val="20"/>
                <w:szCs w:val="20"/>
              </w:rPr>
              <w:t>CoV</w:t>
            </w:r>
            <w:r w:rsidRPr="00890C79">
              <w:rPr>
                <w:rFonts w:eastAsia="Arial"/>
                <w:i/>
                <w:iCs/>
                <w:sz w:val="20"/>
                <w:szCs w:val="20"/>
                <w:vertAlign w:val="subscript"/>
              </w:rPr>
              <w:t>vd</w:t>
            </w:r>
            <w:proofErr w:type="spellEnd"/>
            <w:r w:rsidRPr="00890C79">
              <w:rPr>
                <w:rFonts w:eastAsia="Arial"/>
                <w:i/>
                <w:iCs/>
                <w:sz w:val="20"/>
                <w:szCs w:val="20"/>
              </w:rPr>
              <w:t xml:space="preserve"> [–]</w:t>
            </w:r>
          </w:p>
        </w:tc>
        <w:tc>
          <w:tcPr>
            <w:tcW w:w="392" w:type="pct"/>
          </w:tcPr>
          <w:p w14:paraId="1C4C8203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005</w:t>
            </w:r>
          </w:p>
          <w:p w14:paraId="3E2479E4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392" w:type="pct"/>
          </w:tcPr>
          <w:p w14:paraId="186500A3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029</w:t>
            </w:r>
          </w:p>
          <w:p w14:paraId="75D63AC3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392" w:type="pct"/>
          </w:tcPr>
          <w:p w14:paraId="36994AF8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–</w:t>
            </w:r>
          </w:p>
        </w:tc>
        <w:tc>
          <w:tcPr>
            <w:tcW w:w="392" w:type="pct"/>
          </w:tcPr>
          <w:p w14:paraId="31DDD6CC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–</w:t>
            </w:r>
          </w:p>
        </w:tc>
        <w:tc>
          <w:tcPr>
            <w:tcW w:w="392" w:type="pct"/>
          </w:tcPr>
          <w:p w14:paraId="26862D9F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002</w:t>
            </w:r>
          </w:p>
          <w:p w14:paraId="0490FA9E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1)</w:t>
            </w:r>
          </w:p>
        </w:tc>
        <w:tc>
          <w:tcPr>
            <w:tcW w:w="392" w:type="pct"/>
          </w:tcPr>
          <w:p w14:paraId="48EB284F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–</w:t>
            </w:r>
          </w:p>
        </w:tc>
        <w:tc>
          <w:tcPr>
            <w:tcW w:w="451" w:type="pct"/>
          </w:tcPr>
          <w:p w14:paraId="00763F49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058</w:t>
            </w:r>
          </w:p>
          <w:p w14:paraId="53668C2A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451" w:type="pct"/>
          </w:tcPr>
          <w:p w14:paraId="201C0D63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069</w:t>
            </w:r>
          </w:p>
          <w:p w14:paraId="6F3A6402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392" w:type="pct"/>
          </w:tcPr>
          <w:p w14:paraId="2E1B80C9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047</w:t>
            </w:r>
          </w:p>
          <w:p w14:paraId="7028739C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  <w:tc>
          <w:tcPr>
            <w:tcW w:w="450" w:type="pct"/>
          </w:tcPr>
          <w:p w14:paraId="5AE82AA5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0.110</w:t>
            </w:r>
          </w:p>
          <w:p w14:paraId="17B8E944" w14:textId="77777777" w:rsidR="00890C79" w:rsidRPr="00890C79" w:rsidRDefault="00890C79" w:rsidP="00890C79">
            <w:pPr>
              <w:pStyle w:val="Compact"/>
              <w:jc w:val="center"/>
              <w:rPr>
                <w:sz w:val="20"/>
                <w:szCs w:val="20"/>
              </w:rPr>
            </w:pPr>
            <w:r w:rsidRPr="00890C79">
              <w:rPr>
                <w:rFonts w:eastAsia="Arial"/>
                <w:sz w:val="20"/>
                <w:szCs w:val="20"/>
              </w:rPr>
              <w:t>(n=4)</w:t>
            </w:r>
          </w:p>
        </w:tc>
      </w:tr>
    </w:tbl>
    <w:p w14:paraId="3B43CB99" w14:textId="582ADFD0" w:rsidR="007A7EFB" w:rsidRPr="003509DF" w:rsidRDefault="00890C79" w:rsidP="007A7EFB">
      <w:pPr>
        <w:spacing w:line="480" w:lineRule="auto"/>
        <w:jc w:val="both"/>
      </w:pPr>
      <w:r>
        <w:t>Patient-level RMSE of model predictions for global and regional ventilation parameters.</w:t>
      </w:r>
    </w:p>
    <w:sectPr w:rsidR="007A7EFB" w:rsidRPr="003509D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3A3E"/>
    <w:rsid w:val="00033D1E"/>
    <w:rsid w:val="00043F56"/>
    <w:rsid w:val="000A4D9A"/>
    <w:rsid w:val="000F79C0"/>
    <w:rsid w:val="001376BB"/>
    <w:rsid w:val="001D556B"/>
    <w:rsid w:val="001E0E3B"/>
    <w:rsid w:val="00216DA3"/>
    <w:rsid w:val="002328D9"/>
    <w:rsid w:val="00251452"/>
    <w:rsid w:val="003012BA"/>
    <w:rsid w:val="0030301E"/>
    <w:rsid w:val="0034714B"/>
    <w:rsid w:val="00390F8A"/>
    <w:rsid w:val="003E2C50"/>
    <w:rsid w:val="00401AA4"/>
    <w:rsid w:val="00443E7C"/>
    <w:rsid w:val="00461F8E"/>
    <w:rsid w:val="00466449"/>
    <w:rsid w:val="004B63F3"/>
    <w:rsid w:val="004D3A3E"/>
    <w:rsid w:val="004E642E"/>
    <w:rsid w:val="004F21E9"/>
    <w:rsid w:val="00523487"/>
    <w:rsid w:val="00531B25"/>
    <w:rsid w:val="00532F0D"/>
    <w:rsid w:val="00542693"/>
    <w:rsid w:val="0057281F"/>
    <w:rsid w:val="00582ACA"/>
    <w:rsid w:val="005D6FC7"/>
    <w:rsid w:val="00600CEE"/>
    <w:rsid w:val="006234FE"/>
    <w:rsid w:val="00627749"/>
    <w:rsid w:val="00630221"/>
    <w:rsid w:val="00647AAF"/>
    <w:rsid w:val="006622FF"/>
    <w:rsid w:val="006A693F"/>
    <w:rsid w:val="006B2158"/>
    <w:rsid w:val="006E776D"/>
    <w:rsid w:val="006F480A"/>
    <w:rsid w:val="0070412B"/>
    <w:rsid w:val="00730E15"/>
    <w:rsid w:val="007470AA"/>
    <w:rsid w:val="00755829"/>
    <w:rsid w:val="007616A5"/>
    <w:rsid w:val="00785FD1"/>
    <w:rsid w:val="007A70CE"/>
    <w:rsid w:val="007A7EFB"/>
    <w:rsid w:val="007C1985"/>
    <w:rsid w:val="007C1A70"/>
    <w:rsid w:val="007C30C0"/>
    <w:rsid w:val="00841562"/>
    <w:rsid w:val="0084293D"/>
    <w:rsid w:val="00846A66"/>
    <w:rsid w:val="008619DF"/>
    <w:rsid w:val="00870264"/>
    <w:rsid w:val="00890C79"/>
    <w:rsid w:val="008960F0"/>
    <w:rsid w:val="008974B3"/>
    <w:rsid w:val="008A1D91"/>
    <w:rsid w:val="008D3819"/>
    <w:rsid w:val="008D711C"/>
    <w:rsid w:val="00916DFD"/>
    <w:rsid w:val="009C4476"/>
    <w:rsid w:val="009D3DC3"/>
    <w:rsid w:val="00AA08AA"/>
    <w:rsid w:val="00AA0F7D"/>
    <w:rsid w:val="00AA4871"/>
    <w:rsid w:val="00AC14CB"/>
    <w:rsid w:val="00AC35AB"/>
    <w:rsid w:val="00B16FFF"/>
    <w:rsid w:val="00B60B6E"/>
    <w:rsid w:val="00B70498"/>
    <w:rsid w:val="00B90416"/>
    <w:rsid w:val="00B90F6E"/>
    <w:rsid w:val="00BC21E3"/>
    <w:rsid w:val="00BF1690"/>
    <w:rsid w:val="00BF4BE9"/>
    <w:rsid w:val="00C219E8"/>
    <w:rsid w:val="00C32925"/>
    <w:rsid w:val="00C54F81"/>
    <w:rsid w:val="00C823E2"/>
    <w:rsid w:val="00CA589C"/>
    <w:rsid w:val="00CD00AB"/>
    <w:rsid w:val="00DA7FCD"/>
    <w:rsid w:val="00DC4346"/>
    <w:rsid w:val="00DF47A0"/>
    <w:rsid w:val="00E4581B"/>
    <w:rsid w:val="00E6164C"/>
    <w:rsid w:val="00E92D95"/>
    <w:rsid w:val="00EA0852"/>
    <w:rsid w:val="00EA0A16"/>
    <w:rsid w:val="00EA5DC5"/>
    <w:rsid w:val="00EC136B"/>
    <w:rsid w:val="00EC2CAB"/>
    <w:rsid w:val="00ED11CE"/>
    <w:rsid w:val="00EE3661"/>
    <w:rsid w:val="00F370FD"/>
    <w:rsid w:val="00F80CFB"/>
    <w:rsid w:val="00FC34F8"/>
    <w:rsid w:val="00FC68A5"/>
    <w:rsid w:val="00FD5BA7"/>
    <w:rsid w:val="00FF3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13A7C5"/>
  <w15:chartTrackingRefBased/>
  <w15:docId w15:val="{CD06C1A5-C258-DD48-A68D-D425F4E15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de-DE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D3A3E"/>
    <w:pPr>
      <w:spacing w:after="200"/>
    </w:pPr>
    <w:rPr>
      <w:rFonts w:eastAsiaTheme="minorEastAsia"/>
      <w:kern w:val="0"/>
      <w:lang w:val="en-US"/>
      <w14:ligatures w14:val="non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4D3A3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de-DE"/>
      <w14:ligatures w14:val="standardContextual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4D3A3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de-DE"/>
      <w14:ligatures w14:val="standardContextual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4D3A3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de-DE"/>
      <w14:ligatures w14:val="standardContextual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4D3A3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de-DE"/>
      <w14:ligatures w14:val="standardContextual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4D3A3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:lang w:val="de-DE"/>
      <w14:ligatures w14:val="standardContextual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4D3A3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lang w:val="de-DE"/>
      <w14:ligatures w14:val="standardContextual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4D3A3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lang w:val="de-DE"/>
      <w14:ligatures w14:val="standardContextual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4D3A3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lang w:val="de-DE"/>
      <w14:ligatures w14:val="standardContextual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4D3A3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lang w:val="de-DE"/>
      <w14:ligatures w14:val="standardContextua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4D3A3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D3A3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4D3A3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4D3A3E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4D3A3E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4D3A3E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4D3A3E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4D3A3E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4D3A3E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4D3A3E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de-DE"/>
      <w14:ligatures w14:val="standardContextual"/>
    </w:rPr>
  </w:style>
  <w:style w:type="character" w:customStyle="1" w:styleId="TitelZchn">
    <w:name w:val="Titel Zchn"/>
    <w:basedOn w:val="Absatz-Standardschriftart"/>
    <w:link w:val="Titel"/>
    <w:uiPriority w:val="10"/>
    <w:rsid w:val="004D3A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4D3A3E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de-DE"/>
      <w14:ligatures w14:val="standardContextual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4D3A3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4D3A3E"/>
    <w:pPr>
      <w:spacing w:before="160" w:after="160"/>
      <w:jc w:val="center"/>
    </w:pPr>
    <w:rPr>
      <w:rFonts w:eastAsiaTheme="minorHAnsi"/>
      <w:i/>
      <w:iCs/>
      <w:color w:val="404040" w:themeColor="text1" w:themeTint="BF"/>
      <w:kern w:val="2"/>
      <w:lang w:val="de-DE"/>
      <w14:ligatures w14:val="standardContextual"/>
    </w:rPr>
  </w:style>
  <w:style w:type="character" w:customStyle="1" w:styleId="ZitatZchn">
    <w:name w:val="Zitat Zchn"/>
    <w:basedOn w:val="Absatz-Standardschriftart"/>
    <w:link w:val="Zitat"/>
    <w:uiPriority w:val="29"/>
    <w:rsid w:val="004D3A3E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4D3A3E"/>
    <w:pPr>
      <w:spacing w:after="0"/>
      <w:ind w:left="720"/>
      <w:contextualSpacing/>
    </w:pPr>
    <w:rPr>
      <w:rFonts w:eastAsiaTheme="minorHAnsi"/>
      <w:kern w:val="2"/>
      <w:lang w:val="de-DE"/>
      <w14:ligatures w14:val="standardContextual"/>
    </w:rPr>
  </w:style>
  <w:style w:type="character" w:styleId="IntensiveHervorhebung">
    <w:name w:val="Intense Emphasis"/>
    <w:basedOn w:val="Absatz-Standardschriftart"/>
    <w:uiPriority w:val="21"/>
    <w:qFormat/>
    <w:rsid w:val="004D3A3E"/>
    <w:rPr>
      <w:i/>
      <w:iCs/>
      <w:color w:val="0F4761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4D3A3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eastAsiaTheme="minorHAnsi"/>
      <w:i/>
      <w:iCs/>
      <w:color w:val="0F4761" w:themeColor="accent1" w:themeShade="BF"/>
      <w:kern w:val="2"/>
      <w:lang w:val="de-DE"/>
      <w14:ligatures w14:val="standardContextual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4D3A3E"/>
    <w:rPr>
      <w:i/>
      <w:iCs/>
      <w:color w:val="0F4761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4D3A3E"/>
    <w:rPr>
      <w:b/>
      <w:bCs/>
      <w:smallCaps/>
      <w:color w:val="0F4761" w:themeColor="accent1" w:themeShade="BF"/>
      <w:spacing w:val="5"/>
    </w:rPr>
  </w:style>
  <w:style w:type="paragraph" w:styleId="Textkrper">
    <w:name w:val="Body Text"/>
    <w:basedOn w:val="Standard"/>
    <w:link w:val="TextkrperZchn"/>
    <w:qFormat/>
    <w:rsid w:val="004D3A3E"/>
    <w:pPr>
      <w:spacing w:before="180" w:after="180"/>
      <w:jc w:val="both"/>
    </w:pPr>
  </w:style>
  <w:style w:type="character" w:customStyle="1" w:styleId="TextkrperZchn">
    <w:name w:val="Textkörper Zchn"/>
    <w:basedOn w:val="Absatz-Standardschriftart"/>
    <w:link w:val="Textkrper"/>
    <w:rsid w:val="004D3A3E"/>
    <w:rPr>
      <w:rFonts w:eastAsiaTheme="minorEastAsia"/>
      <w:kern w:val="0"/>
      <w:lang w:val="en-US"/>
      <w14:ligatures w14:val="none"/>
    </w:rPr>
  </w:style>
  <w:style w:type="paragraph" w:customStyle="1" w:styleId="FirstParagraph">
    <w:name w:val="First Paragraph"/>
    <w:basedOn w:val="Textkrper"/>
    <w:next w:val="Textkrper"/>
    <w:qFormat/>
    <w:rsid w:val="004D3A3E"/>
  </w:style>
  <w:style w:type="paragraph" w:customStyle="1" w:styleId="Compact">
    <w:name w:val="Compact"/>
    <w:basedOn w:val="Textkrper"/>
    <w:qFormat/>
    <w:rsid w:val="004D3A3E"/>
    <w:pPr>
      <w:spacing w:before="36" w:after="36"/>
    </w:pPr>
  </w:style>
  <w:style w:type="paragraph" w:customStyle="1" w:styleId="CaptionedFigure">
    <w:name w:val="Captioned Figure"/>
    <w:basedOn w:val="Standard"/>
    <w:rsid w:val="004D3A3E"/>
    <w:pPr>
      <w:keepNext/>
    </w:pPr>
  </w:style>
  <w:style w:type="character" w:styleId="Hyperlink">
    <w:name w:val="Hyperlink"/>
    <w:basedOn w:val="Absatz-Standardschriftart"/>
    <w:rsid w:val="004D3A3E"/>
    <w:rPr>
      <w:color w:val="156082" w:themeColor="accent1"/>
    </w:rPr>
  </w:style>
  <w:style w:type="table" w:styleId="Tabellenraster">
    <w:name w:val="Table Grid"/>
    <w:basedOn w:val="NormaleTabelle"/>
    <w:rsid w:val="004D3A3E"/>
    <w:rPr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-TableCaption">
    <w:name w:val="Figure-Table_Caption"/>
    <w:basedOn w:val="Beschriftung"/>
    <w:link w:val="Figure-TableCaptionChar"/>
    <w:qFormat/>
    <w:rsid w:val="004D3A3E"/>
    <w:pPr>
      <w:spacing w:after="120"/>
      <w:jc w:val="both"/>
    </w:pPr>
    <w:rPr>
      <w:iCs w:val="0"/>
      <w:color w:val="auto"/>
      <w:sz w:val="24"/>
      <w:szCs w:val="24"/>
    </w:rPr>
  </w:style>
  <w:style w:type="character" w:customStyle="1" w:styleId="Figure-TableCaptionChar">
    <w:name w:val="Figure-Table_Caption Char"/>
    <w:basedOn w:val="Absatz-Standardschriftart"/>
    <w:link w:val="Figure-TableCaption"/>
    <w:rsid w:val="004D3A3E"/>
    <w:rPr>
      <w:rFonts w:eastAsiaTheme="minorEastAsia"/>
      <w:i/>
      <w:kern w:val="0"/>
      <w:lang w:val="en-US"/>
      <w14:ligatures w14:val="none"/>
    </w:rPr>
  </w:style>
  <w:style w:type="character" w:styleId="Kommentarzeichen">
    <w:name w:val="annotation reference"/>
    <w:basedOn w:val="Absatz-Standardschriftart"/>
    <w:rsid w:val="004D3A3E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4D3A3E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rsid w:val="004D3A3E"/>
    <w:rPr>
      <w:rFonts w:eastAsiaTheme="minorEastAsia"/>
      <w:kern w:val="0"/>
      <w:sz w:val="20"/>
      <w:szCs w:val="20"/>
      <w:lang w:val="en-US"/>
      <w14:ligatures w14:val="none"/>
    </w:rPr>
  </w:style>
  <w:style w:type="paragraph" w:styleId="Beschriftung">
    <w:name w:val="caption"/>
    <w:basedOn w:val="Standard"/>
    <w:next w:val="Standard"/>
    <w:uiPriority w:val="35"/>
    <w:unhideWhenUsed/>
    <w:qFormat/>
    <w:rsid w:val="004D3A3E"/>
    <w:rPr>
      <w:i/>
      <w:iCs/>
      <w:color w:val="0E2841" w:themeColor="text2"/>
      <w:sz w:val="18"/>
      <w:szCs w:val="18"/>
    </w:rPr>
  </w:style>
  <w:style w:type="paragraph" w:styleId="berarbeitung">
    <w:name w:val="Revision"/>
    <w:hidden/>
    <w:uiPriority w:val="99"/>
    <w:semiHidden/>
    <w:rsid w:val="00AC14CB"/>
    <w:rPr>
      <w:rFonts w:eastAsiaTheme="minorEastAsia"/>
      <w:kern w:val="0"/>
      <w:lang w:val="en-US"/>
      <w14:ligatures w14:val="none"/>
    </w:rPr>
  </w:style>
  <w:style w:type="paragraph" w:styleId="Literaturverzeichnis">
    <w:name w:val="Bibliography"/>
    <w:basedOn w:val="Standard"/>
    <w:next w:val="Standard"/>
    <w:uiPriority w:val="37"/>
    <w:unhideWhenUsed/>
    <w:rsid w:val="00466449"/>
    <w:pPr>
      <w:tabs>
        <w:tab w:val="left" w:pos="260"/>
      </w:tabs>
      <w:spacing w:after="240"/>
      <w:ind w:left="264" w:hanging="264"/>
    </w:pPr>
  </w:style>
  <w:style w:type="paragraph" w:customStyle="1" w:styleId="p1">
    <w:name w:val="p1"/>
    <w:basedOn w:val="Standard"/>
    <w:rsid w:val="00BC21E3"/>
    <w:pPr>
      <w:spacing w:after="0"/>
    </w:pPr>
    <w:rPr>
      <w:rFonts w:ascii="Helvetica Neue" w:eastAsia="Times New Roman" w:hAnsi="Helvetica Neue" w:cs="Times New Roman"/>
      <w:color w:val="000000"/>
      <w:sz w:val="21"/>
      <w:szCs w:val="21"/>
      <w:lang w:val="de-DE" w:eastAsia="de-DE"/>
    </w:rPr>
  </w:style>
  <w:style w:type="character" w:customStyle="1" w:styleId="apple-converted-space">
    <w:name w:val="apple-converted-space"/>
    <w:basedOn w:val="Absatz-Standardschriftart"/>
    <w:rsid w:val="00BC21E3"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C21E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C21E3"/>
    <w:rPr>
      <w:rFonts w:eastAsiaTheme="minorEastAsia"/>
      <w:b/>
      <w:bCs/>
      <w:kern w:val="0"/>
      <w:sz w:val="20"/>
      <w:szCs w:val="20"/>
      <w:lang w:val="en-US"/>
      <w14:ligatures w14:val="none"/>
    </w:rPr>
  </w:style>
  <w:style w:type="character" w:styleId="Platzhaltertext">
    <w:name w:val="Placeholder Text"/>
    <w:basedOn w:val="Absatz-Standardschriftart"/>
    <w:uiPriority w:val="99"/>
    <w:semiHidden/>
    <w:rsid w:val="00EA5DC5"/>
    <w:rPr>
      <w:color w:val="666666"/>
    </w:rPr>
  </w:style>
  <w:style w:type="table" w:customStyle="1" w:styleId="Table">
    <w:name w:val="Table"/>
    <w:semiHidden/>
    <w:unhideWhenUsed/>
    <w:qFormat/>
    <w:rsid w:val="007A7EFB"/>
    <w:pPr>
      <w:spacing w:after="200"/>
    </w:pPr>
    <w:rPr>
      <w:kern w:val="0"/>
      <w:sz w:val="20"/>
      <w:szCs w:val="20"/>
      <w:lang w:val="en-US" w:eastAsia="de-DE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styleId="NichtaufgelsteErwhnung">
    <w:name w:val="Unresolved Mention"/>
    <w:basedOn w:val="Absatz-Standardschriftart"/>
    <w:uiPriority w:val="99"/>
    <w:semiHidden/>
    <w:unhideWhenUsed/>
    <w:rsid w:val="00B16F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807</Characters>
  <Application>Microsoft Office Word</Application>
  <DocSecurity>0</DocSecurity>
  <Lines>20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n Sablewski</dc:creator>
  <cp:keywords/>
  <dc:description/>
  <cp:lastModifiedBy>Armin Sablewski</cp:lastModifiedBy>
  <cp:revision>53</cp:revision>
  <cp:lastPrinted>2026-05-27T14:16:00Z</cp:lastPrinted>
  <dcterms:created xsi:type="dcterms:W3CDTF">2026-01-14T13:33:00Z</dcterms:created>
  <dcterms:modified xsi:type="dcterms:W3CDTF">2026-06-07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7.0.30"&gt;&lt;session id="sAiMvUcU"/&gt;&lt;style id="http://www.zotero.org/styles/vancouver" locale="en-US" hasBibliography="1" bibliographyStyleHasBeenSet="1"/&gt;&lt;prefs&gt;&lt;pref name="fieldType" value="Field"/&gt;&lt;pref name="automati</vt:lpwstr>
  </property>
  <property fmtid="{D5CDD505-2E9C-101B-9397-08002B2CF9AE}" pid="3" name="ZOTERO_PREF_2">
    <vt:lpwstr>cJournalAbbreviations" value="true"/&gt;&lt;/prefs&gt;&lt;/data&gt;</vt:lpwstr>
  </property>
</Properties>
</file>